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Lab Task</w:t>
      </w:r>
    </w:p>
    <w:p w:rsidR="005D3C1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Your task is to determine the tonality of the text on a scale of 1 (negative) to 10 (positive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Input: texts separated by newlines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Conclusion: for each text from the input, derive a tonal score from 1 to 10. The separator between the conclusions for different texts is the line feed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For training, you can use a collection of texts and their corresponding grades. The training collection file corresponds to the input format, the grades file corresponds to the output format; encoding - UTF-8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The square root of the root mean square error (Root Mean Squared Error) is used as an estimate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</w:p>
    <w:p w:rsidR="00140E78" w:rsidRPr="0088784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 xml:space="preserve">You can briefly describe the solution in </w:t>
      </w: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Read.me file at lab folder</w:t>
      </w: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 xml:space="preserve">. The information will be useful to the </w:t>
      </w: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instructor</w:t>
      </w: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 xml:space="preserve"> of the course in order to gain an idea of ​​the methods and approaches used.</w:t>
      </w:r>
      <w:r w:rsidR="00887848"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 xml:space="preserve"> Notebook must contain classification report, namely the comparison between the output of classificator and target var.</w:t>
      </w:r>
      <w:bookmarkStart w:id="0" w:name="_GoBack"/>
      <w:bookmarkEnd w:id="0"/>
    </w:p>
    <w:p w:rsid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Sample Input: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</w:p>
    <w:p w:rsid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По сравнению с предыдущими произведениями гораздо слабее. Хотя динамика событий осталась, но сама идея и ее воплощение...... Очень жаль.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Это просто СУПЕР... Давно ничего подобного не читала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 w:eastAsia="ru-KZ"/>
        </w:rPr>
        <w:t>Sample Output: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ru-KZ"/>
        </w:rPr>
      </w:pPr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2</w:t>
      </w:r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8</w:t>
      </w:r>
    </w:p>
    <w:sectPr w:rsidR="00140E78" w:rsidRPr="005D3C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tDQ2MzQyNDM3sLBU0lEKTi0uzszPAykwqgUAmMxCQywAAAA="/>
  </w:docVars>
  <w:rsids>
    <w:rsidRoot w:val="00140E78"/>
    <w:rsid w:val="00140E78"/>
    <w:rsid w:val="005D3C18"/>
    <w:rsid w:val="00887848"/>
    <w:rsid w:val="00C75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8B3CF4"/>
  <w15:chartTrackingRefBased/>
  <w15:docId w15:val="{E8328849-0B40-4763-8C03-7988AF21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40E78"/>
    <w:rPr>
      <w:color w:val="0000FF"/>
      <w:u w:val="single"/>
    </w:rPr>
  </w:style>
  <w:style w:type="paragraph" w:customStyle="1" w:styleId="step-textlimit-title">
    <w:name w:val="step-text__limit-title"/>
    <w:basedOn w:val="a"/>
    <w:rsid w:val="00140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KZ"/>
    </w:rPr>
  </w:style>
  <w:style w:type="character" w:styleId="a4">
    <w:name w:val="Strong"/>
    <w:basedOn w:val="a0"/>
    <w:uiPriority w:val="22"/>
    <w:qFormat/>
    <w:rsid w:val="00140E78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140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KZ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40E78"/>
    <w:rPr>
      <w:rFonts w:ascii="Courier New" w:eastAsia="Times New Roman" w:hAnsi="Courier New" w:cs="Courier New"/>
      <w:sz w:val="20"/>
      <w:szCs w:val="20"/>
      <w:lang w:val="ru-KZ" w:eastAsia="ru-K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0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fus</dc:creator>
  <cp:keywords/>
  <dc:description/>
  <cp:lastModifiedBy>Rufus</cp:lastModifiedBy>
  <cp:revision>2</cp:revision>
  <dcterms:created xsi:type="dcterms:W3CDTF">2020-03-11T11:22:00Z</dcterms:created>
  <dcterms:modified xsi:type="dcterms:W3CDTF">2020-03-11T13:47:00Z</dcterms:modified>
</cp:coreProperties>
</file>